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publications"/>
      <w:bookmarkEnd w:id="44"/>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6">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gi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and-pre-prints"/>
      <w:bookmarkEnd w:id="66"/>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355a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02T23:44:05Z</dcterms:created>
  <dcterms:modified xsi:type="dcterms:W3CDTF">2019-05-02T23:44:05Z</dcterms:modified>
</cp:coreProperties>
</file>